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EBF76" w14:textId="62626A61" w:rsidR="00C81BA0" w:rsidRDefault="00A94347">
      <w:proofErr w:type="spellStart"/>
      <w:r>
        <w:t>PsiI</w:t>
      </w:r>
      <w:proofErr w:type="spellEnd"/>
      <w:r>
        <w:t xml:space="preserve"> to cut out origin and </w:t>
      </w:r>
      <w:proofErr w:type="spellStart"/>
      <w:r>
        <w:t>Ura</w:t>
      </w:r>
      <w:proofErr w:type="spellEnd"/>
      <w:r>
        <w:t xml:space="preserve"> from PYES2</w:t>
      </w:r>
    </w:p>
    <w:p w14:paraId="74980093" w14:textId="1C75FA57" w:rsidR="00A94347" w:rsidRDefault="00A94347">
      <w:proofErr w:type="spellStart"/>
      <w:r>
        <w:t>DraI</w:t>
      </w:r>
      <w:proofErr w:type="spellEnd"/>
      <w:r>
        <w:t xml:space="preserve"> to cut pKR68</w:t>
      </w:r>
    </w:p>
    <w:sectPr w:rsidR="00A943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Da1NDI1NTA2MLNU0lEKTi0uzszPAykwqgUAM1UrjCwAAAA="/>
  </w:docVars>
  <w:rsids>
    <w:rsidRoot w:val="00A94347"/>
    <w:rsid w:val="003073B9"/>
    <w:rsid w:val="00710A8B"/>
    <w:rsid w:val="00A94347"/>
    <w:rsid w:val="00C37701"/>
    <w:rsid w:val="00C81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976C3"/>
  <w15:chartTrackingRefBased/>
  <w15:docId w15:val="{1A0CD4F3-6FDB-456F-A3B0-9CAAD1490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8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2</cp:revision>
  <dcterms:created xsi:type="dcterms:W3CDTF">2021-09-21T15:59:00Z</dcterms:created>
  <dcterms:modified xsi:type="dcterms:W3CDTF">2021-11-15T20:16:00Z</dcterms:modified>
</cp:coreProperties>
</file>